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64E9F" w:rsidP="00064E9F" w:rsidRDefault="001D74A2" w14:paraId="479AD384" w14:textId="3EE480CF">
      <w:pPr>
        <w:pStyle w:val="Header"/>
        <w:jc w:val="right"/>
        <w:rPr>
          <w:rFonts w:ascii="Times New Roman" w:hAnsi="Times New Roman"/>
          <w:lang w:val="lv-LV"/>
        </w:rPr>
      </w:pPr>
      <w:r w:rsidRPr="4E41D09F">
        <w:rPr>
          <w:rFonts w:ascii="Times New Roman" w:hAnsi="Times New Roman"/>
          <w:lang w:val="lv-LV"/>
        </w:rPr>
        <w:t>5</w:t>
      </w:r>
      <w:r w:rsidRPr="4E41D09F" w:rsidR="00064E9F">
        <w:rPr>
          <w:rFonts w:ascii="Times New Roman" w:hAnsi="Times New Roman"/>
          <w:lang w:val="lv-LV"/>
        </w:rPr>
        <w:t>.</w:t>
      </w:r>
      <w:r w:rsidRPr="4E41D09F" w:rsidR="4F169665">
        <w:rPr>
          <w:rFonts w:ascii="Times New Roman" w:hAnsi="Times New Roman"/>
          <w:lang w:val="lv-LV"/>
        </w:rPr>
        <w:t xml:space="preserve"> </w:t>
      </w:r>
      <w:r w:rsidRPr="4E41D09F" w:rsidR="00064E9F">
        <w:rPr>
          <w:rFonts w:ascii="Times New Roman" w:hAnsi="Times New Roman"/>
          <w:lang w:val="lv-LV"/>
        </w:rPr>
        <w:t>pielikums</w:t>
      </w:r>
    </w:p>
    <w:p w:rsidR="00064E9F" w:rsidP="00064E9F" w:rsidRDefault="00064E9F" w14:paraId="19B1577B" w14:textId="41990F7E">
      <w:pPr>
        <w:pStyle w:val="Header"/>
        <w:jc w:val="right"/>
        <w:rPr>
          <w:rFonts w:ascii="Times New Roman" w:hAnsi="Times New Roman"/>
          <w:noProof/>
          <w:lang w:val="lv-LV"/>
        </w:rPr>
      </w:pPr>
      <w:r w:rsidRPr="4E41D09F">
        <w:rPr>
          <w:rFonts w:ascii="Times New Roman" w:hAnsi="Times New Roman"/>
          <w:noProof/>
          <w:lang w:val="lv-LV"/>
        </w:rPr>
        <w:t>Skolēnu konkursa</w:t>
      </w:r>
    </w:p>
    <w:p w:rsidRPr="00064E9F" w:rsidR="00064E9F" w:rsidP="00064E9F" w:rsidRDefault="00064E9F" w14:paraId="702AA502" w14:textId="06F91BF2">
      <w:pPr>
        <w:pStyle w:val="Header"/>
        <w:jc w:val="right"/>
        <w:rPr>
          <w:rFonts w:ascii="Times New Roman" w:hAnsi="Times New Roman"/>
          <w:lang w:val="lv-LV"/>
        </w:rPr>
      </w:pPr>
      <w:r>
        <w:rPr>
          <w:rFonts w:ascii="Times New Roman" w:hAnsi="Times New Roman"/>
          <w:noProof/>
          <w:lang w:val="lv-LV"/>
        </w:rPr>
        <w:t>“</w:t>
      </w:r>
      <w:r>
        <w:rPr>
          <w:rFonts w:ascii="Times New Roman" w:hAnsi="Times New Roman" w:eastAsia="Times New Roman"/>
          <w:noProof/>
          <w:color w:val="000000" w:themeColor="text1"/>
          <w:lang w:val="lv-LV"/>
        </w:rPr>
        <w:t>Radošais intelektuālis</w:t>
      </w:r>
      <w:r>
        <w:rPr>
          <w:rFonts w:ascii="Times New Roman" w:hAnsi="Times New Roman"/>
          <w:noProof/>
          <w:lang w:val="lv-LV"/>
        </w:rPr>
        <w:t>” nolikum</w:t>
      </w:r>
      <w:r w:rsidR="002A221B">
        <w:rPr>
          <w:rFonts w:ascii="Times New Roman" w:hAnsi="Times New Roman"/>
          <w:noProof/>
          <w:lang w:val="lv-LV"/>
        </w:rPr>
        <w:t>am</w:t>
      </w:r>
    </w:p>
    <w:p w:rsidRPr="004D7314" w:rsidR="00910524" w:rsidP="00064E9F" w:rsidRDefault="004C5730" w14:paraId="7D40B1AE" w14:textId="11C5E68F">
      <w:pPr>
        <w:widowControl/>
        <w:spacing w:before="240" w:after="120" w:line="240" w:lineRule="auto"/>
        <w:jc w:val="center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>A</w:t>
      </w:r>
      <w:r w:rsidR="00EC62B5">
        <w:rPr>
          <w:rFonts w:ascii="Times New Roman" w:hAnsi="Times New Roman" w:eastAsia="Times New Roman"/>
          <w:sz w:val="24"/>
          <w:szCs w:val="24"/>
          <w:lang w:val="lv-LV"/>
        </w:rPr>
        <w:t>TĻAUJA</w:t>
      </w:r>
    </w:p>
    <w:p w:rsidRPr="004D7314" w:rsidR="00AE55C6" w:rsidP="1F2F0249" w:rsidRDefault="00910524" w14:paraId="4E676D70" w14:textId="3C45459A">
      <w:pPr>
        <w:jc w:val="center"/>
        <w:rPr>
          <w:rFonts w:ascii="Times New Roman" w:hAnsi="Times New Roman" w:eastAsia="Times New Roman"/>
          <w:b/>
          <w:bCs/>
          <w:sz w:val="24"/>
          <w:szCs w:val="24"/>
          <w:lang w:val="lv-LV"/>
        </w:rPr>
      </w:pPr>
      <w:r w:rsidRPr="033D1860">
        <w:rPr>
          <w:rFonts w:ascii="Times New Roman" w:hAnsi="Times New Roman" w:eastAsia="Times New Roman"/>
          <w:b/>
          <w:bCs/>
          <w:sz w:val="24"/>
          <w:szCs w:val="24"/>
          <w:lang w:val="lv-LV"/>
        </w:rPr>
        <w:t xml:space="preserve">personas datu apstrādei </w:t>
      </w:r>
      <w:r w:rsidRPr="033D1860" w:rsidR="00723B95">
        <w:rPr>
          <w:rFonts w:ascii="Times New Roman" w:hAnsi="Times New Roman" w:eastAsia="Times New Roman"/>
          <w:b/>
          <w:bCs/>
          <w:sz w:val="24"/>
          <w:szCs w:val="24"/>
          <w:lang w:val="lv-LV"/>
        </w:rPr>
        <w:t xml:space="preserve">no personas, kas </w:t>
      </w:r>
      <w:r w:rsidRPr="033D1860" w:rsidR="197E62A3">
        <w:rPr>
          <w:rFonts w:ascii="Times New Roman" w:hAnsi="Times New Roman" w:eastAsia="Times New Roman"/>
          <w:b/>
          <w:bCs/>
          <w:sz w:val="24"/>
          <w:szCs w:val="24"/>
          <w:lang w:val="lv-LV"/>
        </w:rPr>
        <w:t>piedalās</w:t>
      </w:r>
      <w:r w:rsidRPr="033D1860" w:rsidR="03B4F9C4">
        <w:rPr>
          <w:rFonts w:ascii="Times New Roman" w:hAnsi="Times New Roman" w:eastAsia="Times New Roman"/>
          <w:b/>
          <w:bCs/>
          <w:sz w:val="24"/>
          <w:szCs w:val="24"/>
          <w:lang w:val="lv-LV"/>
        </w:rPr>
        <w:t xml:space="preserve"> foto, video vai balss materiālā</w:t>
      </w:r>
    </w:p>
    <w:p w:rsidRPr="000925B4" w:rsidR="003B34B3" w:rsidP="1EA07288" w:rsidRDefault="009A236D" w14:paraId="6EE1FA0B" w14:textId="046DC420">
      <w:pPr>
        <w:widowControl/>
        <w:spacing w:before="120" w:after="360"/>
        <w:jc w:val="center"/>
        <w:rPr>
          <w:rFonts w:ascii="Times New Roman" w:hAnsi="Times New Roman" w:eastAsia="Times New Roman"/>
          <w:i/>
          <w:iCs/>
          <w:sz w:val="24"/>
          <w:szCs w:val="24"/>
          <w:lang w:val="lv-LV"/>
        </w:rPr>
      </w:pPr>
      <w:r w:rsidRPr="033D1860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Atļauju</w:t>
      </w:r>
      <w:r w:rsidRPr="033D1860" w:rsidR="00AC1B7A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aizpilda</w:t>
      </w:r>
      <w:r w:rsidRPr="033D1860" w:rsidR="004F793A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pati</w:t>
      </w:r>
      <w:r w:rsidRPr="033D1860" w:rsidR="5AD97D71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persona, kas piedalās</w:t>
      </w:r>
      <w:r w:rsidRPr="033D1860" w:rsidR="004F793A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</w:t>
      </w:r>
      <w:r w:rsidRPr="033D1860" w:rsidR="660F2BA4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foto, video vai balss</w:t>
      </w:r>
      <w:r w:rsidR="00C10CCD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</w:t>
      </w:r>
      <w:r w:rsidRPr="033D1860" w:rsidR="660F2BA4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materiālā</w:t>
      </w:r>
      <w:r w:rsidRPr="033D1860" w:rsidR="004F793A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, ja tā sasniegusi 18 gadu vecumu</w:t>
      </w:r>
      <w:r w:rsidRPr="033D1860" w:rsidR="00A468BC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. G</w:t>
      </w:r>
      <w:r w:rsidRPr="033D1860" w:rsidR="009308E7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adījumā, ja </w:t>
      </w:r>
      <w:r w:rsidRPr="033D1860" w:rsidR="4781AD49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persona, kas piedalās </w:t>
      </w:r>
      <w:r w:rsidRPr="033D1860" w:rsidR="3391731B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foto, video vai balss materi</w:t>
      </w:r>
      <w:r w:rsidRPr="033D1860" w:rsidR="4EFF4B7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ālā </w:t>
      </w:r>
      <w:r w:rsidRPr="033D1860" w:rsidR="009308E7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nav sasniegusi</w:t>
      </w:r>
      <w:r w:rsidRPr="033D1860" w:rsidR="008233D9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18 gadu vecumu, </w:t>
      </w:r>
      <w:r w:rsidRPr="033D1860" w:rsidR="00A468BC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atļauju aizpilda </w:t>
      </w:r>
      <w:r w:rsidRPr="033D1860" w:rsidR="008233D9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tās likumiskais pārstāvis.</w:t>
      </w:r>
    </w:p>
    <w:p w:rsidRPr="00673041" w:rsidR="00910524" w:rsidP="316DF8EC" w:rsidRDefault="00AE55C6" w14:paraId="17070C23" w14:textId="6CC54A95">
      <w:pPr>
        <w:widowControl/>
        <w:spacing w:before="120" w:after="12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114FE2">
        <w:rPr>
          <w:rFonts w:ascii="Times New Roman" w:hAnsi="Times New Roman" w:eastAsia="Times New Roman"/>
          <w:sz w:val="24"/>
          <w:szCs w:val="24"/>
          <w:lang w:val="lv-LV"/>
        </w:rPr>
        <w:t>Es, _______________________________________</w:t>
      </w:r>
      <w:r w:rsidR="007153B9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2F982A21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(</w:t>
      </w:r>
      <w:r w:rsidRPr="2F982A21" w:rsidR="00737049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persona, kas piedalās </w:t>
      </w:r>
      <w:r w:rsidRPr="2F982A21" w:rsidR="4641042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foto, video vai balss materiāl</w:t>
      </w:r>
      <w:r w:rsidRPr="2F982A21" w:rsidR="5831894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ā</w:t>
      </w:r>
      <w:r w:rsidRPr="2F982A21" w:rsidR="00275031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vai </w:t>
      </w:r>
      <w:r w:rsidRPr="2F982A21" w:rsidR="00737049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persona</w:t>
      </w:r>
      <w:r w:rsidRPr="2F982A21" w:rsidR="00383220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s</w:t>
      </w:r>
      <w:r w:rsidRPr="2F982A21" w:rsidR="00737049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, kas piedalās </w:t>
      </w:r>
      <w:r w:rsidRPr="2F982A21" w:rsidR="34A67C64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foto, video vai balss materiālā</w:t>
      </w:r>
      <w:r w:rsidRPr="2F982A21" w:rsidR="00383220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, likumiskais pārstāvis</w:t>
      </w:r>
      <w:r w:rsidRPr="2F982A21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),</w:t>
      </w:r>
      <w:r w:rsidR="007153B9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23F72B0A">
        <w:rPr>
          <w:rFonts w:ascii="Times New Roman" w:hAnsi="Times New Roman" w:eastAsia="Times New Roman"/>
          <w:sz w:val="24"/>
          <w:szCs w:val="24"/>
          <w:lang w:val="lv-LV"/>
        </w:rPr>
        <w:t>parakstot šo apliecinājumu, piekrītu</w:t>
      </w:r>
      <w:r w:rsidRPr="23F72B0A" w:rsidR="752A6FDA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23F72B0A">
        <w:rPr>
          <w:rFonts w:ascii="Times New Roman" w:hAnsi="Times New Roman" w:eastAsia="Times New Roman"/>
          <w:sz w:val="24"/>
          <w:szCs w:val="24"/>
          <w:lang w:val="lv-LV"/>
        </w:rPr>
        <w:t>_________________________</w:t>
      </w:r>
      <w:r w:rsidRPr="23F72B0A" w:rsidR="00EB5BFE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="007153B9">
        <w:rPr>
          <w:rFonts w:ascii="Times New Roman" w:hAnsi="Times New Roman" w:eastAsia="Times New Roman"/>
          <w:sz w:val="24"/>
          <w:szCs w:val="24"/>
          <w:lang w:val="lv-LV"/>
        </w:rPr>
        <w:t>________</w:t>
      </w:r>
      <w:r w:rsidR="7E730FF5">
        <w:rPr>
          <w:rFonts w:ascii="Times New Roman" w:hAnsi="Times New Roman" w:eastAsia="Times New Roman"/>
          <w:sz w:val="24"/>
          <w:szCs w:val="24"/>
          <w:lang w:val="lv-LV"/>
        </w:rPr>
        <w:t xml:space="preserve">_____ </w:t>
      </w:r>
      <w:r w:rsidRPr="2F982A21" w:rsidR="7E730FF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(personas, kas </w:t>
      </w:r>
      <w:r w:rsidRPr="2F982A21" w:rsidR="049F9926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piedalās</w:t>
      </w:r>
      <w:r w:rsidRPr="2F982A21" w:rsidR="7E730FF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 foto, video vai balss materiālā vārds, uzvārds)</w:t>
      </w:r>
      <w:r w:rsidRPr="23F72B0A" w:rsidR="1F833F9F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73041" w:rsidR="003B1CF6">
        <w:rPr>
          <w:rFonts w:ascii="Times New Roman" w:hAnsi="Times New Roman" w:eastAsia="Times New Roman"/>
          <w:sz w:val="24"/>
          <w:szCs w:val="24"/>
          <w:lang w:val="lv-LV"/>
        </w:rPr>
        <w:t>konkurs</w:t>
      </w:r>
      <w:r w:rsidRPr="00673041" w:rsidR="00394CD3">
        <w:rPr>
          <w:rFonts w:ascii="Times New Roman" w:hAnsi="Times New Roman" w:eastAsia="Times New Roman"/>
          <w:sz w:val="24"/>
          <w:szCs w:val="24"/>
          <w:lang w:val="lv-LV"/>
        </w:rPr>
        <w:t>a</w:t>
      </w:r>
      <w:r w:rsidRPr="00673041" w:rsidR="003B1CF6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73041" w:rsidR="005E0022">
        <w:rPr>
          <w:rFonts w:ascii="Times New Roman" w:hAnsi="Times New Roman"/>
          <w:noProof/>
          <w:sz w:val="24"/>
          <w:szCs w:val="24"/>
          <w:lang w:val="lv-LV"/>
        </w:rPr>
        <w:t>“</w:t>
      </w:r>
      <w:r w:rsidRPr="23F72B0A" w:rsidR="7855A3A6">
        <w:rPr>
          <w:rFonts w:ascii="Times New Roman" w:hAnsi="Times New Roman" w:eastAsia="Times New Roman"/>
          <w:noProof/>
          <w:color w:val="000000" w:themeColor="text1"/>
          <w:sz w:val="24"/>
          <w:szCs w:val="24"/>
          <w:lang w:val="lv-LV"/>
        </w:rPr>
        <w:t>Radošais intelektuālis</w:t>
      </w:r>
      <w:r w:rsidRPr="00673041" w:rsidR="005E0022">
        <w:rPr>
          <w:rFonts w:ascii="Times New Roman" w:hAnsi="Times New Roman"/>
          <w:noProof/>
          <w:sz w:val="24"/>
          <w:szCs w:val="24"/>
          <w:lang w:val="lv-LV"/>
        </w:rPr>
        <w:t xml:space="preserve">” </w:t>
      </w:r>
      <w:r w:rsidRPr="00673041" w:rsidR="0036121A">
        <w:rPr>
          <w:rFonts w:ascii="Times New Roman" w:hAnsi="Times New Roman" w:eastAsia="Times New Roman"/>
          <w:sz w:val="24"/>
          <w:szCs w:val="24"/>
          <w:lang w:val="lv-LV"/>
        </w:rPr>
        <w:t xml:space="preserve">(turpmāk – Konkurss) </w:t>
      </w:r>
      <w:r w:rsidRPr="00673041" w:rsidR="009D10BA">
        <w:rPr>
          <w:rFonts w:ascii="Times New Roman" w:hAnsi="Times New Roman" w:eastAsia="Times New Roman"/>
          <w:sz w:val="24"/>
          <w:szCs w:val="24"/>
          <w:lang w:val="lv-LV"/>
        </w:rPr>
        <w:t>nolikumā</w:t>
      </w:r>
      <w:r w:rsidRPr="00673041" w:rsidR="008051CA">
        <w:rPr>
          <w:rFonts w:ascii="Times New Roman" w:hAnsi="Times New Roman" w:eastAsia="Times New Roman"/>
          <w:sz w:val="24"/>
          <w:szCs w:val="24"/>
          <w:lang w:val="lv-LV"/>
        </w:rPr>
        <w:t xml:space="preserve"> minētajai</w:t>
      </w:r>
      <w:r w:rsidRPr="00673041" w:rsidR="00383220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0673041" w:rsidR="008051CA">
        <w:rPr>
          <w:rFonts w:ascii="Times New Roman" w:hAnsi="Times New Roman" w:eastAsia="Times New Roman"/>
          <w:sz w:val="24"/>
          <w:szCs w:val="24"/>
          <w:lang w:val="lv-LV"/>
        </w:rPr>
        <w:t>datu apstrādei</w:t>
      </w:r>
      <w:r w:rsidRPr="00673041" w:rsidR="00D12C39">
        <w:rPr>
          <w:rFonts w:ascii="Times New Roman" w:hAnsi="Times New Roman" w:eastAsia="Times New Roman"/>
          <w:sz w:val="24"/>
          <w:szCs w:val="24"/>
          <w:lang w:val="lv-LV"/>
        </w:rPr>
        <w:t xml:space="preserve">, tai skaitā </w:t>
      </w:r>
      <w:r w:rsidRPr="316DF8EC" w:rsidR="789CEEB0">
        <w:rPr>
          <w:rFonts w:ascii="Times New Roman" w:hAnsi="Times New Roman" w:eastAsia="Times New Roman"/>
          <w:sz w:val="24"/>
          <w:szCs w:val="24"/>
          <w:lang w:val="lv-LV"/>
        </w:rPr>
        <w:t>foto, video vai balss materiāl</w:t>
      </w:r>
      <w:r w:rsidRPr="316DF8EC" w:rsidR="00D12C39">
        <w:rPr>
          <w:rFonts w:ascii="Times New Roman" w:hAnsi="Times New Roman" w:eastAsia="Times New Roman"/>
          <w:sz w:val="24"/>
          <w:szCs w:val="24"/>
          <w:lang w:val="lv-LV"/>
        </w:rPr>
        <w:t>a</w:t>
      </w:r>
      <w:r w:rsidRPr="316DF8EC" w:rsidR="00D5746F">
        <w:rPr>
          <w:rFonts w:ascii="Times New Roman" w:hAnsi="Times New Roman" w:eastAsia="Times New Roman"/>
          <w:sz w:val="24"/>
          <w:szCs w:val="24"/>
          <w:lang w:val="lv-LV"/>
        </w:rPr>
        <w:t xml:space="preserve"> publicēšanai organizatoru tīmekļvietnēs un sociālajos </w:t>
      </w:r>
      <w:r w:rsidRPr="316DF8EC" w:rsidR="0B2C2F60">
        <w:rPr>
          <w:rFonts w:ascii="Times New Roman" w:hAnsi="Times New Roman" w:eastAsia="Times New Roman"/>
          <w:sz w:val="24"/>
          <w:szCs w:val="24"/>
          <w:lang w:val="lv-LV"/>
        </w:rPr>
        <w:t>medijos</w:t>
      </w:r>
      <w:r w:rsidRPr="316DF8EC" w:rsidR="00D5746F">
        <w:rPr>
          <w:rFonts w:ascii="Times New Roman" w:hAnsi="Times New Roman" w:eastAsia="Times New Roman"/>
          <w:sz w:val="24"/>
          <w:szCs w:val="24"/>
          <w:lang w:val="lv-LV"/>
        </w:rPr>
        <w:t xml:space="preserve"> – </w:t>
      </w:r>
      <w:r w:rsidRPr="2F982A21" w:rsidR="00D5746F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Facebook, </w:t>
      </w:r>
      <w:r w:rsidRPr="2F982A21" w:rsidR="00F92809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YouTube</w:t>
      </w:r>
      <w:r w:rsidRPr="2F982A21" w:rsidR="00D5746F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, </w:t>
      </w:r>
      <w:r w:rsidR="00F450D6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X</w:t>
      </w:r>
      <w:r w:rsidRPr="2F982A21" w:rsidR="00D87EBE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, </w:t>
      </w:r>
      <w:r w:rsidRPr="2F982A21" w:rsidR="00D87EBE">
        <w:rPr>
          <w:rFonts w:ascii="Times New Roman" w:hAnsi="Times New Roman" w:eastAsia="Times New Roman"/>
          <w:i/>
          <w:iCs/>
          <w:color w:val="000000"/>
          <w:spacing w:val="-1"/>
          <w:sz w:val="24"/>
          <w:szCs w:val="24"/>
          <w:lang w:val="lv-LV"/>
        </w:rPr>
        <w:t>Instagram</w:t>
      </w:r>
      <w:r w:rsidRPr="00673041" w:rsidR="00D87EBE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,</w:t>
      </w:r>
      <w:r w:rsidR="007153B9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 xml:space="preserve"> </w:t>
      </w:r>
      <w:r w:rsidRPr="2F982A21" w:rsidR="007153B9">
        <w:rPr>
          <w:rFonts w:ascii="Times New Roman" w:hAnsi="Times New Roman" w:eastAsia="Times New Roman"/>
          <w:i/>
          <w:iCs/>
          <w:color w:val="000000"/>
          <w:sz w:val="24"/>
          <w:szCs w:val="24"/>
          <w:lang w:val="lv-LV"/>
        </w:rPr>
        <w:t>LinkedIn</w:t>
      </w:r>
      <w:r w:rsidR="00EA4D87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,</w:t>
      </w:r>
      <w:r w:rsidR="0031515F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 xml:space="preserve"> </w:t>
      </w:r>
      <w:r w:rsidRPr="0031515F" w:rsidR="0031515F">
        <w:rPr>
          <w:rFonts w:ascii="Times New Roman" w:hAnsi="Times New Roman" w:eastAsia="Times New Roman"/>
          <w:i/>
          <w:iCs/>
          <w:color w:val="000000"/>
          <w:sz w:val="24"/>
          <w:szCs w:val="24"/>
          <w:lang w:val="lv-LV"/>
        </w:rPr>
        <w:t>Threads</w:t>
      </w:r>
      <w:r w:rsidRPr="00673041" w:rsidR="00D87EBE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 xml:space="preserve"> </w:t>
      </w:r>
      <w:r w:rsidRPr="00673041" w:rsidR="00D5746F">
        <w:rPr>
          <w:rFonts w:ascii="Times New Roman" w:hAnsi="Times New Roman" w:eastAsia="Times New Roman"/>
          <w:sz w:val="24"/>
          <w:szCs w:val="24"/>
          <w:lang w:val="lv-LV"/>
        </w:rPr>
        <w:t>kā arī plašsaziņas līdzekļos</w:t>
      </w:r>
      <w:r w:rsidRPr="00673041" w:rsidR="00B62A37">
        <w:rPr>
          <w:rFonts w:ascii="Times New Roman" w:hAnsi="Times New Roman" w:eastAsia="Times New Roman"/>
          <w:sz w:val="24"/>
          <w:szCs w:val="24"/>
          <w:lang w:val="lv-LV"/>
        </w:rPr>
        <w:t>. Apliecinu, ka esmu iepazinies</w:t>
      </w:r>
      <w:r w:rsidRPr="00673041" w:rsidR="00AC7751">
        <w:rPr>
          <w:rFonts w:ascii="Times New Roman" w:hAnsi="Times New Roman" w:eastAsia="Times New Roman"/>
          <w:sz w:val="24"/>
          <w:szCs w:val="24"/>
          <w:lang w:val="lv-LV"/>
        </w:rPr>
        <w:t>/iepazinusies ar Konkursa nolikumu</w:t>
      </w:r>
      <w:r w:rsidRPr="00673041" w:rsidR="0036121A">
        <w:rPr>
          <w:rFonts w:ascii="Times New Roman" w:hAnsi="Times New Roman" w:eastAsia="Times New Roman"/>
          <w:sz w:val="24"/>
          <w:szCs w:val="24"/>
          <w:lang w:val="lv-LV"/>
        </w:rPr>
        <w:t xml:space="preserve"> un piekrītu tā nosacījumiem. </w:t>
      </w:r>
    </w:p>
    <w:p w:rsidRPr="00673041" w:rsidR="001E09C3" w:rsidP="00673041" w:rsidRDefault="001E09C3" w14:paraId="1BA5A32B" w14:textId="77777777">
      <w:pPr>
        <w:spacing w:after="12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73041" w:rsidR="00E217EF" w:rsidP="316DF8EC" w:rsidRDefault="001E10FB" w14:paraId="6946A6ED" w14:textId="263C3F55">
      <w:pPr>
        <w:spacing w:after="24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316DF8EC">
        <w:rPr>
          <w:rFonts w:ascii="Times New Roman" w:hAnsi="Times New Roman" w:eastAsia="Times New Roman"/>
          <w:sz w:val="24"/>
          <w:szCs w:val="24"/>
          <w:lang w:val="lv-LV"/>
        </w:rPr>
        <w:t xml:space="preserve">Personas, kas </w:t>
      </w:r>
      <w:r w:rsidRPr="316DF8EC" w:rsidR="08ADE64B">
        <w:rPr>
          <w:rFonts w:ascii="Times New Roman" w:hAnsi="Times New Roman" w:eastAsia="Times New Roman"/>
          <w:sz w:val="24"/>
          <w:szCs w:val="24"/>
          <w:lang w:val="lv-LV"/>
        </w:rPr>
        <w:t>piedalās</w:t>
      </w:r>
      <w:r w:rsidRPr="316DF8EC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316DF8EC" w:rsidR="3D243824">
        <w:rPr>
          <w:rFonts w:ascii="Times New Roman" w:hAnsi="Times New Roman" w:eastAsia="Times New Roman"/>
          <w:sz w:val="24"/>
          <w:szCs w:val="24"/>
          <w:lang w:val="lv-LV"/>
        </w:rPr>
        <w:t>foto, video vai balss materiālā</w:t>
      </w:r>
      <w:r w:rsidRPr="316DF8EC" w:rsidR="004E235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316DF8EC" w:rsidR="00A37878">
        <w:rPr>
          <w:rFonts w:ascii="Times New Roman" w:hAnsi="Times New Roman" w:eastAsia="Times New Roman"/>
          <w:sz w:val="24"/>
          <w:szCs w:val="24"/>
          <w:lang w:val="lv-LV"/>
        </w:rPr>
        <w:t>/</w:t>
      </w:r>
      <w:r w:rsidRPr="316DF8EC" w:rsidR="004E235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316DF8EC" w:rsidR="00DE5EA5">
        <w:rPr>
          <w:rFonts w:ascii="Times New Roman" w:hAnsi="Times New Roman" w:eastAsia="Times New Roman"/>
          <w:sz w:val="24"/>
          <w:szCs w:val="24"/>
          <w:lang w:val="lv-LV"/>
        </w:rPr>
        <w:t xml:space="preserve">personas, kas </w:t>
      </w:r>
      <w:r w:rsidRPr="316DF8EC" w:rsidR="4B312596">
        <w:rPr>
          <w:rFonts w:ascii="Times New Roman" w:hAnsi="Times New Roman" w:eastAsia="Times New Roman"/>
          <w:sz w:val="24"/>
          <w:szCs w:val="24"/>
          <w:lang w:val="lv-LV"/>
        </w:rPr>
        <w:t>piedalās</w:t>
      </w:r>
      <w:r w:rsidRPr="316DF8EC" w:rsidR="00DE5EA5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316DF8EC" w:rsidR="37413027">
        <w:rPr>
          <w:rFonts w:ascii="Times New Roman" w:hAnsi="Times New Roman" w:eastAsia="Times New Roman"/>
          <w:sz w:val="24"/>
          <w:szCs w:val="24"/>
          <w:lang w:val="lv-LV"/>
        </w:rPr>
        <w:t>foto, video vai balss materiālā</w:t>
      </w:r>
      <w:r w:rsidRPr="316DF8EC" w:rsidR="00C43B2C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316DF8EC" w:rsidR="00DE5EA5">
        <w:rPr>
          <w:rFonts w:ascii="Times New Roman" w:hAnsi="Times New Roman" w:eastAsia="Times New Roman"/>
          <w:sz w:val="24"/>
          <w:szCs w:val="24"/>
          <w:lang w:val="lv-LV"/>
        </w:rPr>
        <w:t xml:space="preserve"> likumisk</w:t>
      </w:r>
      <w:r w:rsidRPr="316DF8EC" w:rsidR="0096376F">
        <w:rPr>
          <w:rFonts w:ascii="Times New Roman" w:hAnsi="Times New Roman" w:eastAsia="Times New Roman"/>
          <w:sz w:val="24"/>
          <w:szCs w:val="24"/>
          <w:lang w:val="lv-LV"/>
        </w:rPr>
        <w:t>ā pārstāvja</w:t>
      </w:r>
      <w:r w:rsidRPr="316DF8EC" w:rsidR="000925B4">
        <w:rPr>
          <w:rFonts w:ascii="Times New Roman" w:hAnsi="Times New Roman" w:eastAsia="Times New Roman"/>
          <w:sz w:val="24"/>
          <w:szCs w:val="24"/>
          <w:lang w:val="lv-LV"/>
        </w:rPr>
        <w:t>:</w:t>
      </w:r>
    </w:p>
    <w:p w:rsidRPr="00114FE2" w:rsidR="001E10FB" w:rsidP="001E10FB" w:rsidRDefault="00EA4D87" w14:paraId="20F1286C" w14:textId="30A0C55B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>V</w:t>
      </w:r>
      <w:r w:rsidRPr="00673041" w:rsidR="001E10FB">
        <w:rPr>
          <w:rFonts w:ascii="Times New Roman" w:hAnsi="Times New Roman" w:eastAsia="Times New Roman"/>
          <w:sz w:val="24"/>
          <w:szCs w:val="24"/>
          <w:lang w:val="lv-LV"/>
        </w:rPr>
        <w:t xml:space="preserve">ārds, uzvārds: </w:t>
      </w:r>
      <w:r w:rsidRPr="00673041" w:rsidR="00E217EF">
        <w:rPr>
          <w:rFonts w:ascii="Times New Roman" w:hAnsi="Times New Roman" w:eastAsia="Times New Roman"/>
          <w:sz w:val="24"/>
          <w:szCs w:val="24"/>
          <w:lang w:val="lv-LV"/>
        </w:rPr>
        <w:t>________________________</w:t>
      </w:r>
      <w:r>
        <w:rPr>
          <w:rFonts w:ascii="Times New Roman" w:hAnsi="Times New Roman" w:eastAsia="Times New Roman"/>
          <w:sz w:val="24"/>
          <w:szCs w:val="24"/>
          <w:lang w:val="lv-LV"/>
        </w:rPr>
        <w:t>____</w:t>
      </w:r>
    </w:p>
    <w:p w:rsidR="00E217EF" w:rsidP="001E10FB" w:rsidRDefault="00E217EF" w14:paraId="57BBC3A6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114FE2" w:rsidR="001E10FB" w:rsidP="001E10FB" w:rsidRDefault="001E10FB" w14:paraId="5EA87FB0" w14:textId="567EC0EA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114FE2">
        <w:rPr>
          <w:rFonts w:ascii="Times New Roman" w:hAnsi="Times New Roman" w:eastAsia="Times New Roman"/>
          <w:sz w:val="24"/>
          <w:szCs w:val="24"/>
          <w:lang w:val="lv-LV"/>
        </w:rPr>
        <w:t>Paraksts: ________________________</w:t>
      </w:r>
    </w:p>
    <w:p w:rsidRPr="00114FE2" w:rsidR="001E10FB" w:rsidP="001E10FB" w:rsidRDefault="001E10FB" w14:paraId="47A68528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114FE2" w:rsidR="00E217EF" w:rsidP="00E217EF" w:rsidRDefault="00EA4D87" w14:paraId="0FB64E0E" w14:textId="78812F33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4E41D09F">
        <w:rPr>
          <w:rFonts w:ascii="Times New Roman" w:hAnsi="Times New Roman" w:eastAsia="Times New Roman"/>
          <w:sz w:val="24"/>
          <w:szCs w:val="24"/>
          <w:lang w:val="lv-LV"/>
        </w:rPr>
        <w:t>202</w:t>
      </w:r>
      <w:r w:rsidR="0031515F">
        <w:rPr>
          <w:rFonts w:ascii="Times New Roman" w:hAnsi="Times New Roman" w:eastAsia="Times New Roman"/>
          <w:sz w:val="24"/>
          <w:szCs w:val="24"/>
          <w:lang w:val="lv-LV"/>
        </w:rPr>
        <w:t>4</w:t>
      </w:r>
      <w:r w:rsidRPr="4E41D09F">
        <w:rPr>
          <w:rFonts w:ascii="Times New Roman" w:hAnsi="Times New Roman" w:eastAsia="Times New Roman"/>
          <w:sz w:val="24"/>
          <w:szCs w:val="24"/>
          <w:lang w:val="lv-LV"/>
        </w:rPr>
        <w:t>. gada ___.___________________</w:t>
      </w:r>
    </w:p>
    <w:p w:rsidRPr="00114FE2" w:rsidR="001E10FB" w:rsidP="001E10FB" w:rsidRDefault="001E10FB" w14:paraId="2C6E4211" w14:textId="0EE559E5">
      <w:pPr>
        <w:rPr>
          <w:rFonts w:ascii="Times New Roman" w:hAnsi="Times New Roman"/>
          <w:sz w:val="24"/>
          <w:szCs w:val="24"/>
        </w:rPr>
      </w:pPr>
    </w:p>
    <w:p w:rsidR="000219B9" w:rsidP="00910524" w:rsidRDefault="000219B9" w14:paraId="25000DAE" w14:textId="77777777">
      <w:pPr>
        <w:jc w:val="both"/>
      </w:pPr>
    </w:p>
    <w:sectPr w:rsidR="000219B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77D911" w14:textId="77777777" w:rsidR="009E38BD" w:rsidRDefault="009E38BD" w:rsidP="007B615E">
      <w:pPr>
        <w:spacing w:after="0" w:line="240" w:lineRule="auto"/>
      </w:pPr>
      <w:r>
        <w:separator/>
      </w:r>
    </w:p>
  </w:endnote>
  <w:endnote w:type="continuationSeparator" w:id="0">
    <w:p w14:paraId="5EC52BEA" w14:textId="77777777" w:rsidR="009E38BD" w:rsidRDefault="009E38BD" w:rsidP="007B6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/>
      </w:rPr>
      <w:id w:val="-1830359114"/>
      <w:docPartObj>
        <w:docPartGallery w:val="Page Numbers (Bottom of Page)"/>
        <w:docPartUnique/>
      </w:docPartObj>
    </w:sdtPr>
    <w:sdtEndPr/>
    <w:sdtContent>
      <w:p w14:paraId="2D60AAB2" w14:textId="4FA54568" w:rsidR="00C10CCD" w:rsidRPr="00C10CCD" w:rsidRDefault="00C10CCD">
        <w:pPr>
          <w:pStyle w:val="Footer"/>
          <w:jc w:val="center"/>
          <w:rPr>
            <w:rFonts w:ascii="Times New Roman" w:hAnsi="Times New Roman"/>
          </w:rPr>
        </w:pPr>
        <w:r w:rsidRPr="00C10CCD">
          <w:rPr>
            <w:rFonts w:ascii="Times New Roman" w:hAnsi="Times New Roman"/>
          </w:rPr>
          <w:fldChar w:fldCharType="begin"/>
        </w:r>
        <w:r w:rsidRPr="00C10CCD">
          <w:rPr>
            <w:rFonts w:ascii="Times New Roman" w:hAnsi="Times New Roman"/>
          </w:rPr>
          <w:instrText>PAGE   \* MERGEFORMAT</w:instrText>
        </w:r>
        <w:r w:rsidRPr="00C10CCD">
          <w:rPr>
            <w:rFonts w:ascii="Times New Roman" w:hAnsi="Times New Roman"/>
          </w:rPr>
          <w:fldChar w:fldCharType="separate"/>
        </w:r>
        <w:r w:rsidRPr="00C10CCD">
          <w:rPr>
            <w:rFonts w:ascii="Times New Roman" w:hAnsi="Times New Roman"/>
            <w:lang w:val="lv-LV"/>
          </w:rPr>
          <w:t>2</w:t>
        </w:r>
        <w:r w:rsidRPr="00C10CCD">
          <w:rPr>
            <w:rFonts w:ascii="Times New Roman" w:hAnsi="Times New Roman"/>
          </w:rPr>
          <w:fldChar w:fldCharType="end"/>
        </w:r>
      </w:p>
    </w:sdtContent>
  </w:sdt>
  <w:p w14:paraId="36E91CF3" w14:textId="77777777" w:rsidR="00C10CCD" w:rsidRDefault="00C10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49EE46" w14:textId="77777777" w:rsidR="009E38BD" w:rsidRDefault="009E38BD" w:rsidP="007B615E">
      <w:pPr>
        <w:spacing w:after="0" w:line="240" w:lineRule="auto"/>
      </w:pPr>
      <w:r>
        <w:separator/>
      </w:r>
    </w:p>
  </w:footnote>
  <w:footnote w:type="continuationSeparator" w:id="0">
    <w:p w14:paraId="65F516EE" w14:textId="77777777" w:rsidR="009E38BD" w:rsidRDefault="009E38BD" w:rsidP="007B61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sjQ0NjIwNzI1NTRQ0lEKTi0uzszPAykwqgUACHEf4iwAAAA="/>
  </w:docVars>
  <w:rsids>
    <w:rsidRoot w:val="00905AAB"/>
    <w:rsid w:val="000219B9"/>
    <w:rsid w:val="0003259C"/>
    <w:rsid w:val="0005135F"/>
    <w:rsid w:val="00064E9F"/>
    <w:rsid w:val="00082967"/>
    <w:rsid w:val="000925B4"/>
    <w:rsid w:val="00144A12"/>
    <w:rsid w:val="001D74A2"/>
    <w:rsid w:val="001E09C3"/>
    <w:rsid w:val="001E10FB"/>
    <w:rsid w:val="00203791"/>
    <w:rsid w:val="00203C9C"/>
    <w:rsid w:val="0026020A"/>
    <w:rsid w:val="00275031"/>
    <w:rsid w:val="0029507C"/>
    <w:rsid w:val="002A221B"/>
    <w:rsid w:val="002E5918"/>
    <w:rsid w:val="0031515F"/>
    <w:rsid w:val="00343C01"/>
    <w:rsid w:val="0036121A"/>
    <w:rsid w:val="00383220"/>
    <w:rsid w:val="00394CD3"/>
    <w:rsid w:val="003B1CF6"/>
    <w:rsid w:val="003B34B3"/>
    <w:rsid w:val="004346DC"/>
    <w:rsid w:val="004B18DF"/>
    <w:rsid w:val="004C2473"/>
    <w:rsid w:val="004C5730"/>
    <w:rsid w:val="004E235D"/>
    <w:rsid w:val="004E7122"/>
    <w:rsid w:val="004F793A"/>
    <w:rsid w:val="00564C0C"/>
    <w:rsid w:val="00576701"/>
    <w:rsid w:val="005A3E92"/>
    <w:rsid w:val="005D1D5E"/>
    <w:rsid w:val="005E0022"/>
    <w:rsid w:val="00631AB4"/>
    <w:rsid w:val="00673041"/>
    <w:rsid w:val="007153B9"/>
    <w:rsid w:val="00723B95"/>
    <w:rsid w:val="00737049"/>
    <w:rsid w:val="007B615E"/>
    <w:rsid w:val="007C3A06"/>
    <w:rsid w:val="008051CA"/>
    <w:rsid w:val="008233D9"/>
    <w:rsid w:val="008623B7"/>
    <w:rsid w:val="00905AAB"/>
    <w:rsid w:val="00910524"/>
    <w:rsid w:val="009308E7"/>
    <w:rsid w:val="0096376F"/>
    <w:rsid w:val="0096815F"/>
    <w:rsid w:val="009A236D"/>
    <w:rsid w:val="009D10BA"/>
    <w:rsid w:val="009E38BD"/>
    <w:rsid w:val="009F07D6"/>
    <w:rsid w:val="00A0213F"/>
    <w:rsid w:val="00A11832"/>
    <w:rsid w:val="00A37878"/>
    <w:rsid w:val="00A468BC"/>
    <w:rsid w:val="00AB3B0C"/>
    <w:rsid w:val="00AC1B7A"/>
    <w:rsid w:val="00AC7751"/>
    <w:rsid w:val="00AE221D"/>
    <w:rsid w:val="00AE55C6"/>
    <w:rsid w:val="00B05995"/>
    <w:rsid w:val="00B62A37"/>
    <w:rsid w:val="00BC5948"/>
    <w:rsid w:val="00C10CCD"/>
    <w:rsid w:val="00C26E09"/>
    <w:rsid w:val="00C43B2C"/>
    <w:rsid w:val="00D01C0A"/>
    <w:rsid w:val="00D12C39"/>
    <w:rsid w:val="00D5746F"/>
    <w:rsid w:val="00D87EBE"/>
    <w:rsid w:val="00DA0416"/>
    <w:rsid w:val="00DB1A06"/>
    <w:rsid w:val="00DE5EA5"/>
    <w:rsid w:val="00E217EF"/>
    <w:rsid w:val="00E8151E"/>
    <w:rsid w:val="00EA4D87"/>
    <w:rsid w:val="00EB5BFE"/>
    <w:rsid w:val="00EC2EB7"/>
    <w:rsid w:val="00EC62B5"/>
    <w:rsid w:val="00ED3448"/>
    <w:rsid w:val="00F450D6"/>
    <w:rsid w:val="00F92809"/>
    <w:rsid w:val="02E74186"/>
    <w:rsid w:val="033D1860"/>
    <w:rsid w:val="03B4F9C4"/>
    <w:rsid w:val="049F9926"/>
    <w:rsid w:val="08ADE64B"/>
    <w:rsid w:val="08CC8E14"/>
    <w:rsid w:val="0B2C2F60"/>
    <w:rsid w:val="0DF6A018"/>
    <w:rsid w:val="0E70636B"/>
    <w:rsid w:val="12674049"/>
    <w:rsid w:val="19042BE7"/>
    <w:rsid w:val="1977A071"/>
    <w:rsid w:val="197E62A3"/>
    <w:rsid w:val="1EA07288"/>
    <w:rsid w:val="1F2F0249"/>
    <w:rsid w:val="1F833F9F"/>
    <w:rsid w:val="22674819"/>
    <w:rsid w:val="23F72B0A"/>
    <w:rsid w:val="25C6695E"/>
    <w:rsid w:val="276239BF"/>
    <w:rsid w:val="29D4D015"/>
    <w:rsid w:val="2B491790"/>
    <w:rsid w:val="2F982A21"/>
    <w:rsid w:val="316DF8EC"/>
    <w:rsid w:val="31FDF66B"/>
    <w:rsid w:val="32CDEED4"/>
    <w:rsid w:val="3391731B"/>
    <w:rsid w:val="34A67C64"/>
    <w:rsid w:val="368339D0"/>
    <w:rsid w:val="37413027"/>
    <w:rsid w:val="38118E00"/>
    <w:rsid w:val="3D243824"/>
    <w:rsid w:val="46410425"/>
    <w:rsid w:val="4781AD49"/>
    <w:rsid w:val="4B312596"/>
    <w:rsid w:val="4B4F6F0B"/>
    <w:rsid w:val="4D658F7A"/>
    <w:rsid w:val="4DD5BD83"/>
    <w:rsid w:val="4E41D09F"/>
    <w:rsid w:val="4EFF4B75"/>
    <w:rsid w:val="4F169665"/>
    <w:rsid w:val="58318945"/>
    <w:rsid w:val="5AD97D71"/>
    <w:rsid w:val="5C7F22FB"/>
    <w:rsid w:val="612B6F95"/>
    <w:rsid w:val="6239B41E"/>
    <w:rsid w:val="660F2BA4"/>
    <w:rsid w:val="68AD2B14"/>
    <w:rsid w:val="68EDF48B"/>
    <w:rsid w:val="69616FAF"/>
    <w:rsid w:val="6A48FB75"/>
    <w:rsid w:val="70956D96"/>
    <w:rsid w:val="70B643C0"/>
    <w:rsid w:val="73EDE482"/>
    <w:rsid w:val="752A6FDA"/>
    <w:rsid w:val="7855A3A6"/>
    <w:rsid w:val="789CEEB0"/>
    <w:rsid w:val="78F7EDA9"/>
    <w:rsid w:val="7B863214"/>
    <w:rsid w:val="7D5EE09C"/>
    <w:rsid w:val="7E730FF5"/>
    <w:rsid w:val="7E7F5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68715C"/>
  <w15:chartTrackingRefBased/>
  <w15:docId w15:val="{5580EF7D-DFBB-44F2-9AA0-F946A4DD2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524"/>
    <w:pPr>
      <w:widowControl w:val="0"/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15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B6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15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3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3B7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E59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59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9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9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918"/>
    <w:rPr>
      <w:rFonts w:ascii="Calibri" w:eastAsia="Calibri" w:hAnsi="Calibri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40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ABA6FCA733484E9599B32B1E100AB7" ma:contentTypeVersion="7" ma:contentTypeDescription="Create a new document." ma:contentTypeScope="" ma:versionID="8b7961fee5e13fba4895b9be97eb570d">
  <xsd:schema xmlns:xsd="http://www.w3.org/2001/XMLSchema" xmlns:xs="http://www.w3.org/2001/XMLSchema" xmlns:p="http://schemas.microsoft.com/office/2006/metadata/properties" xmlns:ns3="e48ac274-d77c-4eb1-aede-07e1b47cc5d2" xmlns:ns4="cca0bfdb-840c-48e8-b283-fb8fbff40316" targetNamespace="http://schemas.microsoft.com/office/2006/metadata/properties" ma:root="true" ma:fieldsID="99eedbae0caec444f0f57e88e216a0c7" ns3:_="" ns4:_="">
    <xsd:import namespace="e48ac274-d77c-4eb1-aede-07e1b47cc5d2"/>
    <xsd:import namespace="cca0bfdb-840c-48e8-b283-fb8fbff403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ac274-d77c-4eb1-aede-07e1b47cc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0bfdb-840c-48e8-b283-fb8fbff40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F43A52-CF4E-411F-A45A-88BEB519A2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ac274-d77c-4eb1-aede-07e1b47cc5d2"/>
    <ds:schemaRef ds:uri="cca0bfdb-840c-48e8-b283-fb8fbff40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F62ED7-C360-4845-B1EC-3B1EF2887CA1}">
  <ds:schemaRefs>
    <ds:schemaRef ds:uri="http://schemas.microsoft.com/office/infopath/2007/PartnerControls"/>
    <ds:schemaRef ds:uri="e48ac274-d77c-4eb1-aede-07e1b47cc5d2"/>
    <ds:schemaRef ds:uri="http://purl.org/dc/elements/1.1/"/>
    <ds:schemaRef ds:uri="http://schemas.microsoft.com/office/2006/metadata/properties"/>
    <ds:schemaRef ds:uri="cca0bfdb-840c-48e8-b283-fb8fbff4031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CDBBDD2-E6D7-4AD6-B0C6-9860299F12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1202</Characters>
  <Application>Microsoft Office Word</Application>
  <DocSecurity>0</DocSecurity>
  <Lines>10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Ratniece</dc:creator>
  <cp:keywords/>
  <dc:description/>
  <cp:lastModifiedBy>Elīna Gaile</cp:lastModifiedBy>
  <cp:revision>11</cp:revision>
  <cp:lastPrinted>2020-02-06T08:20:00Z</cp:lastPrinted>
  <dcterms:created xsi:type="dcterms:W3CDTF">2021-08-31T10:16:00Z</dcterms:created>
  <dcterms:modified xsi:type="dcterms:W3CDTF">2024-08-2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ABA6FCA733484E9599B32B1E100AB7</vt:lpwstr>
  </property>
  <property fmtid="{D5CDD505-2E9C-101B-9397-08002B2CF9AE}" pid="3" name="GrammarlyDocumentId">
    <vt:lpwstr>603de6ad117df0495cbe3ce3d3f57e750e5945d8782ad82677fb9f3536528486</vt:lpwstr>
  </property>
</Properties>
</file>